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6" w14:textId="6F4100F1" w:rsidR="005B4C1B" w:rsidRDefault="00AE620D" w:rsidP="00E8585C">
      <w:pPr>
        <w:tabs>
          <w:tab w:val="left" w:pos="4896"/>
        </w:tabs>
        <w:jc w:val="center"/>
        <w:rPr>
          <w:rFonts w:eastAsia="Times New Roman"/>
          <w:b/>
          <w:sz w:val="24"/>
          <w:szCs w:val="24"/>
          <w:u w:val="single"/>
        </w:rPr>
      </w:pPr>
      <w:r w:rsidRPr="00E8585C">
        <w:rPr>
          <w:rFonts w:eastAsia="Times New Roman"/>
          <w:b/>
          <w:sz w:val="24"/>
          <w:szCs w:val="24"/>
          <w:u w:val="single"/>
        </w:rPr>
        <w:t>C</w:t>
      </w:r>
      <w:r w:rsidR="00CD39FA">
        <w:rPr>
          <w:rFonts w:eastAsia="Times New Roman"/>
          <w:b/>
          <w:sz w:val="24"/>
          <w:szCs w:val="24"/>
          <w:u w:val="single"/>
        </w:rPr>
        <w:t>redit Card Authorization Agreement</w:t>
      </w:r>
    </w:p>
    <w:p w14:paraId="2BCE131D" w14:textId="1BC0193A" w:rsidR="00CD39FA" w:rsidRDefault="00CD39FA" w:rsidP="00E8585C">
      <w:pPr>
        <w:tabs>
          <w:tab w:val="left" w:pos="4896"/>
        </w:tabs>
        <w:jc w:val="center"/>
        <w:rPr>
          <w:rFonts w:eastAsia="Times New Roman"/>
          <w:b/>
          <w:sz w:val="24"/>
          <w:szCs w:val="24"/>
          <w:u w:val="single"/>
        </w:rPr>
      </w:pPr>
    </w:p>
    <w:p w14:paraId="339489CE" w14:textId="2D8EC54C" w:rsidR="00CD39FA" w:rsidRPr="00834136" w:rsidRDefault="00CD39FA" w:rsidP="00CD39FA">
      <w:pPr>
        <w:tabs>
          <w:tab w:val="left" w:pos="4896"/>
        </w:tabs>
        <w:rPr>
          <w:rFonts w:eastAsia="Times New Roman"/>
          <w:bCs/>
        </w:rPr>
      </w:pPr>
      <w:r w:rsidRPr="00834136">
        <w:rPr>
          <w:rFonts w:eastAsia="Times New Roman"/>
          <w:bCs/>
        </w:rPr>
        <w:t>I</w:t>
      </w:r>
      <w:r w:rsidR="00834136">
        <w:rPr>
          <w:rFonts w:eastAsia="Times New Roman"/>
          <w:bCs/>
        </w:rPr>
        <w:t xml:space="preserve"> </w:t>
      </w:r>
      <w:r w:rsidR="00834136" w:rsidRPr="00834136">
        <w:rPr>
          <w:rFonts w:eastAsia="Times New Roman"/>
          <w:bCs/>
          <w:i/>
          <w:iCs/>
        </w:rPr>
        <w:t>(name on card)</w:t>
      </w:r>
      <w:r w:rsidRPr="00834136">
        <w:rPr>
          <w:rFonts w:eastAsia="Times New Roman"/>
          <w:bCs/>
        </w:rPr>
        <w:t>,                                                , authorize Donlan Counseling Services to charge my:</w:t>
      </w:r>
    </w:p>
    <w:p w14:paraId="3BBBB661" w14:textId="2B508A98" w:rsidR="00CD39FA" w:rsidRPr="00834136" w:rsidRDefault="00CD39FA" w:rsidP="00CD39FA">
      <w:pPr>
        <w:tabs>
          <w:tab w:val="left" w:pos="4896"/>
        </w:tabs>
        <w:rPr>
          <w:rFonts w:eastAsia="Times New Roman"/>
          <w:bCs/>
        </w:rPr>
      </w:pPr>
    </w:p>
    <w:p w14:paraId="4BE1BD83" w14:textId="1DD72AB0" w:rsidR="00CD39FA" w:rsidRPr="00834136" w:rsidRDefault="00CD39FA" w:rsidP="00CD39FA">
      <w:pPr>
        <w:tabs>
          <w:tab w:val="left" w:pos="4896"/>
        </w:tabs>
        <w:rPr>
          <w:rFonts w:eastAsia="Times New Roman"/>
          <w:bCs/>
        </w:rPr>
      </w:pPr>
      <w:r w:rsidRPr="00834136">
        <w:rPr>
          <w:rFonts w:eastAsia="Times New Roman"/>
          <w:bCs/>
        </w:rPr>
        <w:t>Credit Card</w:t>
      </w:r>
    </w:p>
    <w:p w14:paraId="628D52A4" w14:textId="3E47D43E" w:rsidR="00CD39FA" w:rsidRPr="00834136" w:rsidRDefault="00CD39FA" w:rsidP="00CD39FA">
      <w:pPr>
        <w:tabs>
          <w:tab w:val="left" w:pos="4896"/>
        </w:tabs>
        <w:rPr>
          <w:rFonts w:ascii="Merriweather" w:eastAsia="Merriweather" w:hAnsi="Merriweather" w:cs="Merriweather"/>
          <w:bCs/>
        </w:rPr>
      </w:pPr>
      <w:r w:rsidRPr="00834136">
        <w:rPr>
          <w:rFonts w:eastAsia="Times New Roman"/>
          <w:bCs/>
        </w:rPr>
        <w:t>Debit Card</w:t>
      </w:r>
    </w:p>
    <w:p w14:paraId="6893ACA2" w14:textId="27904E1E" w:rsidR="00A878D8" w:rsidRPr="00834136" w:rsidRDefault="00CD39FA">
      <w:pPr>
        <w:rPr>
          <w:rFonts w:eastAsia="Times New Roman"/>
          <w:i/>
          <w:iCs/>
        </w:rPr>
      </w:pPr>
      <w:r w:rsidRPr="00834136">
        <w:rPr>
          <w:rFonts w:eastAsia="Times New Roman"/>
          <w:i/>
          <w:iCs/>
        </w:rPr>
        <w:t>(please highlight or bold/underline your choice)</w:t>
      </w:r>
    </w:p>
    <w:p w14:paraId="0000001E" w14:textId="66119256" w:rsidR="005B4C1B" w:rsidRPr="00834136" w:rsidRDefault="005B4C1B">
      <w:pPr>
        <w:rPr>
          <w:rFonts w:eastAsia="Times New Roman"/>
        </w:rPr>
      </w:pPr>
    </w:p>
    <w:p w14:paraId="4B27EB59" w14:textId="5034BF05" w:rsidR="00CD39FA" w:rsidRPr="00834136" w:rsidRDefault="00CD39FA">
      <w:pPr>
        <w:rPr>
          <w:rFonts w:eastAsia="Times New Roman"/>
        </w:rPr>
      </w:pPr>
      <w:r w:rsidRPr="00834136">
        <w:rPr>
          <w:rFonts w:eastAsia="Times New Roman"/>
        </w:rPr>
        <w:t>The charges include payment for services for the following:</w:t>
      </w:r>
    </w:p>
    <w:p w14:paraId="12910D8D" w14:textId="40758AF8" w:rsidR="00CD39FA" w:rsidRPr="00834136" w:rsidRDefault="00CD39FA" w:rsidP="00CD39FA">
      <w:pPr>
        <w:pStyle w:val="ListParagraph"/>
        <w:numPr>
          <w:ilvl w:val="0"/>
          <w:numId w:val="1"/>
        </w:numPr>
        <w:rPr>
          <w:rFonts w:eastAsia="Times New Roman"/>
        </w:rPr>
      </w:pPr>
      <w:r w:rsidRPr="00834136">
        <w:rPr>
          <w:rFonts w:eastAsia="Times New Roman"/>
        </w:rPr>
        <w:t>Services not covered by insurance</w:t>
      </w:r>
    </w:p>
    <w:p w14:paraId="67BADF5C" w14:textId="0437329E" w:rsidR="00CD39FA" w:rsidRPr="00834136" w:rsidRDefault="00CD39FA" w:rsidP="00CD39FA">
      <w:pPr>
        <w:pStyle w:val="ListParagraph"/>
        <w:numPr>
          <w:ilvl w:val="0"/>
          <w:numId w:val="1"/>
        </w:numPr>
        <w:rPr>
          <w:rFonts w:eastAsia="Times New Roman"/>
        </w:rPr>
      </w:pPr>
      <w:r w:rsidRPr="00834136">
        <w:rPr>
          <w:rFonts w:eastAsia="Times New Roman"/>
        </w:rPr>
        <w:t xml:space="preserve">$75 late cancellations </w:t>
      </w:r>
      <w:r w:rsidRPr="00834136">
        <w:rPr>
          <w:rFonts w:eastAsia="Times New Roman"/>
          <w:i/>
          <w:iCs/>
        </w:rPr>
        <w:t>(we require a minimum of 48 hours’ notice)</w:t>
      </w:r>
    </w:p>
    <w:p w14:paraId="6190DBB6" w14:textId="51F166B5" w:rsidR="00CD39FA" w:rsidRPr="00834136" w:rsidRDefault="00CD39FA" w:rsidP="00CD39FA">
      <w:pPr>
        <w:pStyle w:val="ListParagraph"/>
        <w:numPr>
          <w:ilvl w:val="0"/>
          <w:numId w:val="1"/>
        </w:numPr>
        <w:rPr>
          <w:rFonts w:eastAsia="Times New Roman"/>
        </w:rPr>
      </w:pPr>
      <w:r w:rsidRPr="00834136">
        <w:rPr>
          <w:rFonts w:eastAsia="Times New Roman"/>
        </w:rPr>
        <w:t>$75 no-show fee</w:t>
      </w:r>
    </w:p>
    <w:p w14:paraId="2C4F6F38" w14:textId="161C0601" w:rsidR="00CD39FA" w:rsidRPr="00834136" w:rsidRDefault="00CD39FA" w:rsidP="00CD39FA">
      <w:pPr>
        <w:pStyle w:val="ListParagraph"/>
        <w:numPr>
          <w:ilvl w:val="0"/>
          <w:numId w:val="1"/>
        </w:numPr>
        <w:rPr>
          <w:rFonts w:eastAsia="Times New Roman"/>
        </w:rPr>
      </w:pPr>
      <w:r w:rsidRPr="00834136">
        <w:rPr>
          <w:rFonts w:eastAsia="Times New Roman"/>
        </w:rPr>
        <w:t xml:space="preserve">Overdue co-payments </w:t>
      </w:r>
      <w:r w:rsidRPr="00834136">
        <w:rPr>
          <w:rFonts w:eastAsia="Times New Roman"/>
          <w:i/>
          <w:iCs/>
        </w:rPr>
        <w:t>(normally you will be billed monthly by ABS Billing Services)</w:t>
      </w:r>
    </w:p>
    <w:p w14:paraId="4C1F0178" w14:textId="3B4ED26C" w:rsidR="00CD39FA" w:rsidRPr="00834136" w:rsidRDefault="00CD39FA" w:rsidP="00CD39FA">
      <w:pPr>
        <w:rPr>
          <w:rFonts w:eastAsia="Times New Roman"/>
        </w:rPr>
      </w:pPr>
    </w:p>
    <w:p w14:paraId="59EB5552" w14:textId="63EF8AA0" w:rsidR="00CD39FA" w:rsidRPr="00834136" w:rsidRDefault="00CD39FA" w:rsidP="00CD39FA">
      <w:pPr>
        <w:rPr>
          <w:rFonts w:eastAsia="Times New Roman"/>
        </w:rPr>
      </w:pPr>
      <w:r w:rsidRPr="00834136">
        <w:rPr>
          <w:rFonts w:eastAsia="Times New Roman"/>
        </w:rPr>
        <w:t>Patient Name:</w:t>
      </w:r>
    </w:p>
    <w:p w14:paraId="77A5F6EF" w14:textId="34FF34B9" w:rsidR="00834136" w:rsidRPr="00834136" w:rsidRDefault="00834136" w:rsidP="00CD39FA">
      <w:pPr>
        <w:rPr>
          <w:rFonts w:eastAsia="Times New Roman"/>
        </w:rPr>
      </w:pPr>
    </w:p>
    <w:p w14:paraId="3D966776" w14:textId="51547396" w:rsidR="00834136" w:rsidRPr="00834136" w:rsidRDefault="00834136" w:rsidP="00CD39FA">
      <w:pPr>
        <w:rPr>
          <w:rFonts w:eastAsia="Times New Roman"/>
        </w:rPr>
      </w:pPr>
      <w:r w:rsidRPr="00834136">
        <w:rPr>
          <w:rFonts w:eastAsia="Times New Roman"/>
        </w:rPr>
        <w:t>Name on card:</w:t>
      </w:r>
    </w:p>
    <w:p w14:paraId="2FE31C9B" w14:textId="7F9EE258" w:rsidR="00834136" w:rsidRPr="00834136" w:rsidRDefault="00834136" w:rsidP="00CD39FA">
      <w:pPr>
        <w:rPr>
          <w:rFonts w:eastAsia="Times New Roman"/>
        </w:rPr>
      </w:pPr>
      <w:r w:rsidRPr="00834136">
        <w:rPr>
          <w:rFonts w:eastAsia="Times New Roman"/>
        </w:rPr>
        <w:t>Billing Address:</w:t>
      </w:r>
    </w:p>
    <w:p w14:paraId="0D5E40BC" w14:textId="2F6D7896" w:rsidR="00834136" w:rsidRPr="00834136" w:rsidRDefault="00834136" w:rsidP="00CD39FA">
      <w:pPr>
        <w:rPr>
          <w:rFonts w:eastAsia="Times New Roman"/>
        </w:rPr>
      </w:pPr>
      <w:r w:rsidRPr="00834136">
        <w:rPr>
          <w:rFonts w:eastAsia="Times New Roman"/>
        </w:rPr>
        <w:t>Zip code:</w:t>
      </w:r>
    </w:p>
    <w:p w14:paraId="15B7E2BE" w14:textId="4A825B1B" w:rsidR="00834136" w:rsidRPr="00834136" w:rsidRDefault="00834136" w:rsidP="00CD39FA">
      <w:pPr>
        <w:rPr>
          <w:rFonts w:eastAsia="Times New Roman"/>
        </w:rPr>
      </w:pPr>
    </w:p>
    <w:p w14:paraId="05EDEA9C" w14:textId="76BFCC09" w:rsidR="00834136" w:rsidRPr="00834136" w:rsidRDefault="00834136" w:rsidP="00CD39FA">
      <w:pPr>
        <w:rPr>
          <w:rFonts w:eastAsia="Times New Roman"/>
        </w:rPr>
      </w:pPr>
      <w:r w:rsidRPr="00834136">
        <w:rPr>
          <w:rFonts w:eastAsia="Times New Roman"/>
        </w:rPr>
        <w:t>Card number:</w:t>
      </w:r>
    </w:p>
    <w:p w14:paraId="370376AC" w14:textId="1AEC72A3" w:rsidR="00834136" w:rsidRPr="00834136" w:rsidRDefault="00834136" w:rsidP="00CD39FA">
      <w:pPr>
        <w:rPr>
          <w:rFonts w:eastAsia="Times New Roman"/>
        </w:rPr>
      </w:pPr>
    </w:p>
    <w:p w14:paraId="48DDB5A4" w14:textId="77777777" w:rsidR="00834136" w:rsidRPr="00834136" w:rsidRDefault="00834136" w:rsidP="00CD39FA">
      <w:pPr>
        <w:rPr>
          <w:rFonts w:eastAsia="Times New Roman"/>
        </w:rPr>
      </w:pPr>
      <w:r w:rsidRPr="00834136">
        <w:rPr>
          <w:rFonts w:eastAsia="Times New Roman"/>
        </w:rPr>
        <w:t>Expiration date:</w:t>
      </w:r>
    </w:p>
    <w:p w14:paraId="09FA8BE6" w14:textId="77777777" w:rsidR="00834136" w:rsidRPr="00834136" w:rsidRDefault="00834136" w:rsidP="00CD39FA">
      <w:pPr>
        <w:rPr>
          <w:rFonts w:eastAsia="Times New Roman"/>
        </w:rPr>
      </w:pPr>
      <w:r w:rsidRPr="00834136">
        <w:rPr>
          <w:rFonts w:eastAsia="Times New Roman"/>
        </w:rPr>
        <w:t>CVV:</w:t>
      </w:r>
    </w:p>
    <w:p w14:paraId="7CA420B3" w14:textId="77777777" w:rsidR="00834136" w:rsidRPr="00834136" w:rsidRDefault="00834136" w:rsidP="00CD39FA">
      <w:pPr>
        <w:rPr>
          <w:rFonts w:eastAsia="Times New Roman"/>
        </w:rPr>
      </w:pPr>
    </w:p>
    <w:p w14:paraId="7BF69BFF" w14:textId="6BD59AE4" w:rsidR="00834136" w:rsidRPr="00834136" w:rsidRDefault="00834136" w:rsidP="00CD39FA">
      <w:pPr>
        <w:rPr>
          <w:rFonts w:eastAsia="Times New Roman"/>
        </w:rPr>
      </w:pPr>
      <w:r w:rsidRPr="00834136">
        <w:rPr>
          <w:rFonts w:eastAsia="Times New Roman"/>
        </w:rPr>
        <w:t>Card type:</w:t>
      </w:r>
    </w:p>
    <w:p w14:paraId="78B3EB1B" w14:textId="1157BB73" w:rsidR="00834136" w:rsidRPr="00834136" w:rsidRDefault="00834136" w:rsidP="00CD39FA">
      <w:pPr>
        <w:rPr>
          <w:rFonts w:eastAsia="Times New Roman"/>
        </w:rPr>
      </w:pPr>
      <w:r w:rsidRPr="00834136">
        <w:rPr>
          <w:rFonts w:eastAsia="Times New Roman"/>
        </w:rPr>
        <w:t>Visa</w:t>
      </w:r>
    </w:p>
    <w:p w14:paraId="6DBEE3A5" w14:textId="5C2F7760" w:rsidR="00834136" w:rsidRPr="00834136" w:rsidRDefault="00834136" w:rsidP="00CD39FA">
      <w:pPr>
        <w:rPr>
          <w:rFonts w:eastAsia="Times New Roman"/>
        </w:rPr>
      </w:pPr>
      <w:r w:rsidRPr="00834136">
        <w:rPr>
          <w:rFonts w:eastAsia="Times New Roman"/>
        </w:rPr>
        <w:t>Mastercard</w:t>
      </w:r>
    </w:p>
    <w:p w14:paraId="24037DC9" w14:textId="2F37F928" w:rsidR="00834136" w:rsidRPr="00834136" w:rsidRDefault="00834136" w:rsidP="00CD39FA">
      <w:pPr>
        <w:rPr>
          <w:rFonts w:eastAsia="Times New Roman"/>
        </w:rPr>
      </w:pPr>
      <w:r w:rsidRPr="00834136">
        <w:rPr>
          <w:rFonts w:eastAsia="Times New Roman"/>
        </w:rPr>
        <w:t>American Express</w:t>
      </w:r>
    </w:p>
    <w:p w14:paraId="115E4488" w14:textId="3F87673E" w:rsidR="00834136" w:rsidRPr="00834136" w:rsidRDefault="00834136" w:rsidP="00CD39FA">
      <w:pPr>
        <w:rPr>
          <w:rFonts w:eastAsia="Times New Roman"/>
        </w:rPr>
      </w:pPr>
      <w:r w:rsidRPr="00834136">
        <w:rPr>
          <w:rFonts w:eastAsia="Times New Roman"/>
        </w:rPr>
        <w:t>Discover</w:t>
      </w:r>
    </w:p>
    <w:p w14:paraId="6B46468F" w14:textId="77777777" w:rsidR="00834136" w:rsidRPr="00834136" w:rsidRDefault="00834136" w:rsidP="00834136">
      <w:pPr>
        <w:rPr>
          <w:rFonts w:eastAsia="Times New Roman"/>
          <w:i/>
          <w:iCs/>
        </w:rPr>
      </w:pPr>
      <w:r w:rsidRPr="00834136">
        <w:rPr>
          <w:rFonts w:eastAsia="Times New Roman"/>
          <w:i/>
          <w:iCs/>
        </w:rPr>
        <w:t>(please highlight or bold/underline your choice)</w:t>
      </w:r>
    </w:p>
    <w:p w14:paraId="489084DF" w14:textId="020DDD34" w:rsidR="00834136" w:rsidRPr="00834136" w:rsidRDefault="00834136" w:rsidP="00CD39FA">
      <w:pPr>
        <w:rPr>
          <w:rFonts w:eastAsia="Times New Roman"/>
        </w:rPr>
      </w:pPr>
    </w:p>
    <w:p w14:paraId="68EBD41A" w14:textId="3A34DCD7" w:rsidR="00834136" w:rsidRPr="00834136" w:rsidRDefault="00834136" w:rsidP="00CD39FA">
      <w:pPr>
        <w:rPr>
          <w:rFonts w:eastAsia="Times New Roman"/>
        </w:rPr>
      </w:pPr>
    </w:p>
    <w:p w14:paraId="1908E419" w14:textId="106C86DF" w:rsidR="00834136" w:rsidRPr="00834136" w:rsidRDefault="00834136" w:rsidP="00CD39FA">
      <w:pPr>
        <w:rPr>
          <w:rFonts w:eastAsia="Times New Roman"/>
        </w:rPr>
      </w:pPr>
      <w:r w:rsidRPr="00834136">
        <w:rPr>
          <w:rFonts w:eastAsia="Times New Roman"/>
        </w:rPr>
        <w:t>Signature:</w:t>
      </w:r>
    </w:p>
    <w:p w14:paraId="322AF2F8" w14:textId="77777777" w:rsidR="00834136" w:rsidRDefault="00834136" w:rsidP="00CD39FA">
      <w:pPr>
        <w:rPr>
          <w:rFonts w:eastAsia="Times New Roman"/>
        </w:rPr>
      </w:pPr>
    </w:p>
    <w:p w14:paraId="2E7EE4B1" w14:textId="5933C575" w:rsidR="00834136" w:rsidRPr="00834136" w:rsidRDefault="00834136" w:rsidP="00CD39FA">
      <w:pPr>
        <w:rPr>
          <w:rFonts w:eastAsia="Times New Roman"/>
        </w:rPr>
      </w:pPr>
      <w:r w:rsidRPr="00834136">
        <w:rPr>
          <w:rFonts w:eastAsia="Times New Roman"/>
        </w:rPr>
        <w:t>Date:</w:t>
      </w:r>
    </w:p>
    <w:p w14:paraId="43BB94B1" w14:textId="0E4431A1" w:rsidR="00834136" w:rsidRDefault="00834136" w:rsidP="00CD39FA">
      <w:pPr>
        <w:rPr>
          <w:rFonts w:eastAsia="Times New Roman"/>
          <w:sz w:val="24"/>
          <w:szCs w:val="24"/>
        </w:rPr>
      </w:pPr>
    </w:p>
    <w:p w14:paraId="101D7F59" w14:textId="77777777" w:rsidR="00834136" w:rsidRDefault="00834136" w:rsidP="00834136">
      <w:pPr>
        <w:rPr>
          <w:rFonts w:eastAsia="Times New Roman"/>
          <w:b/>
          <w:bCs/>
          <w:color w:val="0070C0"/>
          <w:sz w:val="24"/>
          <w:szCs w:val="24"/>
        </w:rPr>
      </w:pPr>
    </w:p>
    <w:p w14:paraId="251274CE" w14:textId="02A1B15A" w:rsidR="00834136" w:rsidRPr="00834136" w:rsidRDefault="00834136" w:rsidP="00834136">
      <w:pPr>
        <w:jc w:val="center"/>
        <w:rPr>
          <w:rFonts w:eastAsia="Times New Roman"/>
          <w:b/>
          <w:bCs/>
          <w:color w:val="0070C0"/>
          <w:sz w:val="24"/>
          <w:szCs w:val="24"/>
        </w:rPr>
      </w:pPr>
      <w:r w:rsidRPr="00834136">
        <w:rPr>
          <w:rFonts w:eastAsia="Times New Roman"/>
          <w:b/>
          <w:bCs/>
          <w:color w:val="0070C0"/>
          <w:sz w:val="24"/>
          <w:szCs w:val="24"/>
        </w:rPr>
        <w:t>When completed please email the form back to mdonlan@donlancounseling.com</w:t>
      </w:r>
    </w:p>
    <w:sectPr w:rsidR="00834136" w:rsidRPr="00834136" w:rsidSect="00E8585C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A703B5" w14:textId="77777777" w:rsidR="00A41D0C" w:rsidRDefault="00A41D0C" w:rsidP="00E8585C">
      <w:pPr>
        <w:spacing w:line="240" w:lineRule="auto"/>
      </w:pPr>
      <w:r>
        <w:separator/>
      </w:r>
    </w:p>
  </w:endnote>
  <w:endnote w:type="continuationSeparator" w:id="0">
    <w:p w14:paraId="20BD11EE" w14:textId="77777777" w:rsidR="00A41D0C" w:rsidRDefault="00A41D0C" w:rsidP="00E8585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erriweather">
    <w:altName w:val="Merriweather"/>
    <w:charset w:val="00"/>
    <w:family w:val="auto"/>
    <w:pitch w:val="variable"/>
    <w:sig w:usb0="20000207" w:usb1="00000002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671A3C" w14:textId="77777777" w:rsidR="00A41D0C" w:rsidRDefault="00A41D0C" w:rsidP="00E8585C">
      <w:pPr>
        <w:spacing w:line="240" w:lineRule="auto"/>
      </w:pPr>
      <w:r>
        <w:separator/>
      </w:r>
    </w:p>
  </w:footnote>
  <w:footnote w:type="continuationSeparator" w:id="0">
    <w:p w14:paraId="7D0B159E" w14:textId="77777777" w:rsidR="00A41D0C" w:rsidRDefault="00A41D0C" w:rsidP="00E8585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176236" w14:textId="41BD6398" w:rsidR="00E8585C" w:rsidRDefault="00E8585C">
    <w:pPr>
      <w:pStyle w:val="Header"/>
    </w:pPr>
    <w:r w:rsidRPr="00E52A9C">
      <w:rPr>
        <w:noProof/>
      </w:rPr>
      <w:drawing>
        <wp:inline distT="0" distB="0" distL="0" distR="0" wp14:anchorId="19A28BEC" wp14:editId="35764C78">
          <wp:extent cx="5943600" cy="1149350"/>
          <wp:effectExtent l="0" t="0" r="0" b="0"/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1149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60443A"/>
    <w:multiLevelType w:val="hybridMultilevel"/>
    <w:tmpl w:val="5E7055A2"/>
    <w:lvl w:ilvl="0" w:tplc="7BACF45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wNjE0MrE0MDI3tjBU0lEKTi0uzszPAykwrQUA/jtvMCwAAAA="/>
  </w:docVars>
  <w:rsids>
    <w:rsidRoot w:val="005B4C1B"/>
    <w:rsid w:val="001121A2"/>
    <w:rsid w:val="005B4C1B"/>
    <w:rsid w:val="00834136"/>
    <w:rsid w:val="00A41D0C"/>
    <w:rsid w:val="00A878D8"/>
    <w:rsid w:val="00AB0939"/>
    <w:rsid w:val="00AE1413"/>
    <w:rsid w:val="00AE620D"/>
    <w:rsid w:val="00CD39FA"/>
    <w:rsid w:val="00E8585C"/>
    <w:rsid w:val="00F23C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8F1753"/>
  <w15:docId w15:val="{530450D3-C6A2-4917-BFA3-F367881826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E8585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585C"/>
  </w:style>
  <w:style w:type="paragraph" w:styleId="Footer">
    <w:name w:val="footer"/>
    <w:basedOn w:val="Normal"/>
    <w:link w:val="FooterChar"/>
    <w:uiPriority w:val="99"/>
    <w:unhideWhenUsed/>
    <w:rsid w:val="00E8585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85C"/>
  </w:style>
  <w:style w:type="paragraph" w:styleId="ListParagraph">
    <w:name w:val="List Paragraph"/>
    <w:basedOn w:val="Normal"/>
    <w:uiPriority w:val="34"/>
    <w:qFormat/>
    <w:rsid w:val="00CD39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16</Words>
  <Characters>66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y Donlan</dc:creator>
  <cp:lastModifiedBy>Matty Donlan</cp:lastModifiedBy>
  <cp:revision>2</cp:revision>
  <dcterms:created xsi:type="dcterms:W3CDTF">2022-02-19T15:29:00Z</dcterms:created>
  <dcterms:modified xsi:type="dcterms:W3CDTF">2022-02-19T15:29:00Z</dcterms:modified>
</cp:coreProperties>
</file>